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F9AAA04" w14:textId="03CD6EED" w:rsidR="00E14D7B" w:rsidRDefault="000473E3" w:rsidP="0024431A">
      <w:pPr>
        <w:pStyle w:val="Title"/>
      </w:pPr>
      <w:r>
        <w:t>4</w:t>
      </w:r>
      <w:r w:rsidR="0024431A">
        <w:t>.1 possible answers</w:t>
      </w:r>
    </w:p>
    <w:p w14:paraId="0B792107" w14:textId="77777777" w:rsidR="0024431A" w:rsidRPr="00370879" w:rsidRDefault="0024431A" w:rsidP="0024431A">
      <w:pPr>
        <w:rPr>
          <w:sz w:val="16"/>
          <w:szCs w:val="16"/>
        </w:rPr>
      </w:pPr>
    </w:p>
    <w:p w14:paraId="0BCC93D5" w14:textId="5A9A65DC" w:rsidR="0024431A" w:rsidRDefault="000473E3" w:rsidP="0024431A">
      <w:pPr>
        <w:pStyle w:val="ListParagraph"/>
        <w:numPr>
          <w:ilvl w:val="0"/>
          <w:numId w:val="1"/>
        </w:numPr>
      </w:pPr>
      <w:r>
        <w:t xml:space="preserve"> </w:t>
      </w:r>
    </w:p>
    <w:p w14:paraId="70429318" w14:textId="28FB838D" w:rsidR="000473E3" w:rsidRDefault="000473E3" w:rsidP="000473E3">
      <w:pPr>
        <w:pStyle w:val="ListParagraph"/>
        <w:numPr>
          <w:ilvl w:val="1"/>
          <w:numId w:val="1"/>
        </w:numPr>
      </w:pPr>
      <w:r>
        <w:t>group of organisms which can interbreed to produce fertile offspring</w:t>
      </w:r>
    </w:p>
    <w:p w14:paraId="5B0C1160" w14:textId="1CDB2D4F" w:rsidR="000473E3" w:rsidRDefault="000473E3" w:rsidP="000473E3">
      <w:pPr>
        <w:pStyle w:val="ListParagraph"/>
        <w:numPr>
          <w:ilvl w:val="1"/>
          <w:numId w:val="1"/>
        </w:numPr>
      </w:pPr>
      <w:r>
        <w:t>humans choosing which organisms breed so they have particular features</w:t>
      </w:r>
    </w:p>
    <w:p w14:paraId="41B74F86" w14:textId="4452912F" w:rsidR="000473E3" w:rsidRDefault="000473E3" w:rsidP="000473E3">
      <w:pPr>
        <w:pStyle w:val="ListParagraph"/>
        <w:numPr>
          <w:ilvl w:val="1"/>
          <w:numId w:val="1"/>
        </w:numPr>
      </w:pPr>
      <w:r>
        <w:t>change over many generations of time</w:t>
      </w:r>
    </w:p>
    <w:p w14:paraId="2E989C2E" w14:textId="078EBDB4" w:rsidR="000473E3" w:rsidRDefault="00DA3BEB" w:rsidP="000473E3">
      <w:pPr>
        <w:pStyle w:val="ListParagraph"/>
        <w:numPr>
          <w:ilvl w:val="1"/>
          <w:numId w:val="1"/>
        </w:numPr>
      </w:pPr>
      <w:r>
        <w:t>a way of classifying organism</w:t>
      </w:r>
      <w:r w:rsidR="00F578A7">
        <w:t>s</w:t>
      </w:r>
      <w:r>
        <w:t xml:space="preserve"> into groups</w:t>
      </w:r>
    </w:p>
    <w:p w14:paraId="0A104469" w14:textId="77777777" w:rsidR="00C70A0F" w:rsidRDefault="00C70A0F" w:rsidP="00C70A0F"/>
    <w:p w14:paraId="26A24324" w14:textId="400F2B51" w:rsidR="00DA3BEB" w:rsidRDefault="00C70A0F" w:rsidP="00C70A0F">
      <w:pPr>
        <w:pStyle w:val="ListParagraph"/>
        <w:numPr>
          <w:ilvl w:val="0"/>
          <w:numId w:val="1"/>
        </w:numPr>
      </w:pPr>
      <w:r>
        <w:t xml:space="preserve"> </w:t>
      </w:r>
    </w:p>
    <w:p w14:paraId="20FD8EA1" w14:textId="6392AA31" w:rsidR="00C70A0F" w:rsidRDefault="00C70A0F" w:rsidP="00C70A0F">
      <w:pPr>
        <w:pStyle w:val="ListParagraph"/>
        <w:numPr>
          <w:ilvl w:val="1"/>
          <w:numId w:val="1"/>
        </w:numPr>
      </w:pPr>
      <w:r>
        <w:t>generation</w:t>
      </w:r>
    </w:p>
    <w:p w14:paraId="639C5991" w14:textId="209C4AEA" w:rsidR="00C70A0F" w:rsidRDefault="00C70A0F" w:rsidP="00C70A0F">
      <w:pPr>
        <w:pStyle w:val="ListParagraph"/>
        <w:numPr>
          <w:ilvl w:val="1"/>
          <w:numId w:val="1"/>
        </w:numPr>
      </w:pPr>
      <w:r>
        <w:t>inbreeding</w:t>
      </w:r>
    </w:p>
    <w:p w14:paraId="26F2B2C6" w14:textId="5DD374B3" w:rsidR="00C70A0F" w:rsidRDefault="00C70A0F" w:rsidP="00C70A0F">
      <w:pPr>
        <w:pStyle w:val="ListParagraph"/>
        <w:numPr>
          <w:ilvl w:val="1"/>
          <w:numId w:val="1"/>
        </w:numPr>
      </w:pPr>
      <w:r>
        <w:t>hybrid</w:t>
      </w:r>
    </w:p>
    <w:p w14:paraId="1430E028" w14:textId="77777777" w:rsidR="00C70A0F" w:rsidRDefault="00C70A0F" w:rsidP="00C70A0F"/>
    <w:p w14:paraId="3A316EAB" w14:textId="58DE4D47" w:rsidR="00C70A0F" w:rsidRDefault="00C70A0F" w:rsidP="00C70A0F">
      <w:pPr>
        <w:pStyle w:val="ListParagraph"/>
        <w:numPr>
          <w:ilvl w:val="0"/>
          <w:numId w:val="1"/>
        </w:numPr>
      </w:pPr>
      <w:r>
        <w:t xml:space="preserve"> </w:t>
      </w:r>
      <w:r w:rsidR="00F77C86">
        <w:t xml:space="preserve">(there </w:t>
      </w:r>
      <w:r w:rsidR="00B942D2">
        <w:t xml:space="preserve">are many possible answers for </w:t>
      </w:r>
      <w:r w:rsidR="00F77C86">
        <w:t>this</w:t>
      </w:r>
      <w:r w:rsidR="00B942D2">
        <w:t>, for e</w:t>
      </w:r>
      <w:r w:rsidR="00F77C86">
        <w:t xml:space="preserve">xample </w:t>
      </w:r>
      <w:r w:rsidR="00B942D2">
        <w:t>d</w:t>
      </w:r>
      <w:r w:rsidR="00F77C86">
        <w:t>ogs or cats, see p138)</w:t>
      </w:r>
    </w:p>
    <w:p w14:paraId="30C2B302" w14:textId="77777777" w:rsidR="00F77C86" w:rsidRDefault="00F77C86" w:rsidP="00F77C86"/>
    <w:p w14:paraId="6AC89F5D" w14:textId="2742B1B6" w:rsidR="00D35F98" w:rsidRDefault="00B942D2" w:rsidP="00D35F98">
      <w:pPr>
        <w:pStyle w:val="ListParagraph"/>
        <w:numPr>
          <w:ilvl w:val="0"/>
          <w:numId w:val="1"/>
        </w:numPr>
      </w:pPr>
      <w:r>
        <w:t>Galap</w:t>
      </w:r>
      <w:r w:rsidR="00D35F98">
        <w:t>agos islands</w:t>
      </w:r>
      <w:bookmarkStart w:id="0" w:name="_GoBack"/>
      <w:bookmarkEnd w:id="0"/>
    </w:p>
    <w:sectPr w:rsidR="00D35F9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2651783"/>
    <w:multiLevelType w:val="hybridMultilevel"/>
    <w:tmpl w:val="76FAEEE6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tDAyNjI3NzM2NTE2MTZQ0lEKTi0uzszPAykwrAUApoBHfywAAAA="/>
  </w:docVars>
  <w:rsids>
    <w:rsidRoot w:val="0024431A"/>
    <w:rsid w:val="0001547E"/>
    <w:rsid w:val="000473E3"/>
    <w:rsid w:val="00075EBD"/>
    <w:rsid w:val="000F0806"/>
    <w:rsid w:val="0024431A"/>
    <w:rsid w:val="00256D23"/>
    <w:rsid w:val="002577FF"/>
    <w:rsid w:val="00280AC1"/>
    <w:rsid w:val="002B1A79"/>
    <w:rsid w:val="002C21BC"/>
    <w:rsid w:val="00370879"/>
    <w:rsid w:val="003A38DA"/>
    <w:rsid w:val="00485F48"/>
    <w:rsid w:val="004A77E9"/>
    <w:rsid w:val="004C3DE2"/>
    <w:rsid w:val="005513AB"/>
    <w:rsid w:val="00663E50"/>
    <w:rsid w:val="006E27CB"/>
    <w:rsid w:val="006F439E"/>
    <w:rsid w:val="009039DC"/>
    <w:rsid w:val="009953D7"/>
    <w:rsid w:val="009B62DC"/>
    <w:rsid w:val="009E2058"/>
    <w:rsid w:val="00A80839"/>
    <w:rsid w:val="00B26537"/>
    <w:rsid w:val="00B942D2"/>
    <w:rsid w:val="00C51B1E"/>
    <w:rsid w:val="00C63F94"/>
    <w:rsid w:val="00C70A0F"/>
    <w:rsid w:val="00CD4F64"/>
    <w:rsid w:val="00D31061"/>
    <w:rsid w:val="00D35F98"/>
    <w:rsid w:val="00DA3BEB"/>
    <w:rsid w:val="00E14D7B"/>
    <w:rsid w:val="00F578A7"/>
    <w:rsid w:val="00F77C86"/>
    <w:rsid w:val="00F87A82"/>
    <w:rsid w:val="00FC23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E292AC2"/>
  <w15:chartTrackingRefBased/>
  <w15:docId w15:val="{103BAAFF-4BDA-42EA-A199-4BB66F72EF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24431A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4431A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ListParagraph">
    <w:name w:val="List Paragraph"/>
    <w:basedOn w:val="Normal"/>
    <w:uiPriority w:val="34"/>
    <w:qFormat/>
    <w:rsid w:val="0024431A"/>
    <w:pPr>
      <w:ind w:left="720"/>
      <w:contextualSpacing/>
    </w:pPr>
  </w:style>
  <w:style w:type="character" w:customStyle="1" w:styleId="st">
    <w:name w:val="st"/>
    <w:basedOn w:val="DefaultParagraphFont"/>
    <w:rsid w:val="00663E50"/>
  </w:style>
  <w:style w:type="character" w:styleId="Emphasis">
    <w:name w:val="Emphasis"/>
    <w:basedOn w:val="DefaultParagraphFont"/>
    <w:uiPriority w:val="20"/>
    <w:qFormat/>
    <w:rsid w:val="00663E50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8</TotalTime>
  <Pages>1</Pages>
  <Words>56</Words>
  <Characters>32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m Burney</dc:creator>
  <cp:keywords/>
  <dc:description/>
  <cp:lastModifiedBy>Tom Burney</cp:lastModifiedBy>
  <cp:revision>32</cp:revision>
  <dcterms:created xsi:type="dcterms:W3CDTF">2019-03-28T07:46:00Z</dcterms:created>
  <dcterms:modified xsi:type="dcterms:W3CDTF">2020-06-22T23:51:00Z</dcterms:modified>
</cp:coreProperties>
</file>